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48e2f4a09042eae2187122942b97e6988540878"/>
    <w:p>
      <w:pPr>
        <w:pStyle w:val="Heading1"/>
      </w:pPr>
      <w:r>
        <w:t xml:space="preserve">Internship Application Letter: Pursuing Professional Growth as a Future Dietitian in Naples, Ital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Nutrition &amp; Wellness Department</w:t>
      </w:r>
      <w:r>
        <w:br/>
      </w:r>
      <w:r>
        <w:rPr>
          <w:bCs/>
          <w:b/>
        </w:rPr>
        <w:t xml:space="preserve">Organization:</w:t>
      </w:r>
      <w:r>
        <w:t xml:space="preserve"> </w:t>
      </w:r>
      <w:r>
        <w:t xml:space="preserve">[Hospital/University/Healthcare Facility Name]</w:t>
      </w:r>
      <w:r>
        <w:br/>
      </w:r>
      <w:r>
        <w:rPr>
          <w:bCs/>
          <w:b/>
        </w:rPr>
        <w:t xml:space="preserve">Address:</w:t>
      </w:r>
      <w:r>
        <w:t xml:space="preserve"> </w:t>
      </w:r>
      <w:r>
        <w:t xml:space="preserve">Naples, Italy</w:t>
      </w:r>
    </w:p>
    <w:p>
      <w:pPr>
        <w:pStyle w:val="BodyText"/>
      </w:pPr>
      <w:r>
        <w:t xml:space="preserve">Dear Hiring Manager,</w:t>
      </w:r>
    </w:p>
    <w:p>
      <w:pPr>
        <w:pStyle w:val="BodyText"/>
      </w:pPr>
      <w:r>
        <w:t xml:space="preserve">I am writing to express my enthusiastic application for the Dietitian Internship position at your esteemed organization in Naples, Italy. As a dedicated nutrition student with a profound passion for Mediterranean dietary traditions and clinical nutrition, I am eager to contribute to and learn from your team’s pioneering work within the vibrant healthcare landscape of Italy Naples. This Internship Application Letter represents not merely an application, but a heartfelt commitment to merging my academic foundation with the rich culinary and health heritage of Southern Italy under the guidance of experienced professionals.</w:t>
      </w:r>
    </w:p>
    <w:p>
      <w:pPr>
        <w:pStyle w:val="BodyText"/>
      </w:pPr>
      <w:r>
        <w:t xml:space="preserve">My academic journey at [Your University Name] has equipped me with comprehensive knowledge in human nutrition, biochemistry, diet planning, and public health. Courses such as "Clinical Nutrition in Mediterranean Contexts," "Nutritional Assessment for Diverse Populations," and "Food Science &amp; Cultural Influences on Diet" have provided me with a robust theoretical framework. What truly distinguishes my approach is my deep immersion into the cultural significance of food in Italy—particularly Naples, where cuisine is intrinsically linked to identity, community, and wellbeing. I have studied how Neapolitan traditions like the Mediterranean Diet (a UNESCO Intangible Cultural Heritage) form the bedrock of preventive healthcare in Southern Italy. This understanding transcends textbook learning; it reflects my genuine desire to work as a Dietitian who respects and integrates local customs into evidence-based practice.</w:t>
      </w:r>
    </w:p>
    <w:p>
      <w:pPr>
        <w:pStyle w:val="BodyText"/>
      </w:pPr>
      <w:r>
        <w:t xml:space="preserve">My practical experience aligns seamlessly with your organization’s mission. During my time at [Previous Internship/Workplace], I assisted registered Dietitians in developing meal plans for elderly patients with diabetes, emphasizing seasonal produce common in Italian markets like Naples’ renowned Mercato di Porta Nolana. I also co-created educational materials about the benefits of local ingredients—such as San Marzano tomatoes, mozzarella di bufala, and heirloom greens—in managing chronic conditions. These experiences taught me that effective dietetics in Italy Naples requires not only clinical expertise but also cultural sensitivity and the ability to communicate nutrition concepts through the lens of familiar traditions. For instance, explaining "balanced plate" principles using Neapolitan dishes like pizza margherita (with fresh basil and tomato) made nutritional advice more relatable and sustainable for patients.</w:t>
      </w:r>
    </w:p>
    <w:p>
      <w:pPr>
        <w:pStyle w:val="BodyText"/>
      </w:pPr>
      <w:r>
        <w:t xml:space="preserve">What draws me most powerfully to your institution in Naples is your commitment to community-centered care. I have followed your recent initiatives, such as the "Healthy Streets of Naples" program promoting nutritious street food options in historic districts, which exemplifies the innovative spirit I aspire to join. As a future Dietitian, I am committed to advancing nutrition not just within clinical settings but through engagement with local markets, schools, and community kitchens—echoing Naples’ tradition of food as social medicine. I believe that an internship at your facility will allow me to contribute meaningfully while learning from practitioners who navigate the unique challenges and opportunities of Italy’s healthcare system, including its emphasis on preventive nutrition within public health frameworks.</w:t>
      </w:r>
    </w:p>
    <w:p>
      <w:pPr>
        <w:pStyle w:val="BodyText"/>
      </w:pPr>
      <w:r>
        <w:t xml:space="preserve">I recognize that working as a Dietitian in Italy entails specific professional standards. I am currently pursuing certification through the Italian Association of Dietitians (AID) and have achieved B2-level Italian fluency (CEFR), enabling me to interact confidently with patients and colleagues. This language proficiency, combined with my cultural awareness, ensures I can immediately engage with Naples’ community without barriers. I am also prepared to adapt quickly to Italy’s professional protocols—understanding that dietitians here often collaborate closely with physicians, physiotherapists, and social workers in holistic care teams—a model your organization exemplifies.</w:t>
      </w:r>
    </w:p>
    <w:p>
      <w:pPr>
        <w:pStyle w:val="BodyText"/>
      </w:pPr>
      <w:r>
        <w:t xml:space="preserve">My motivation for this Dietitian Internship extends beyond academic requirements. Naples embodies the very essence of what I believe nutrition should be: joyful, communal, and deeply rooted in place. The city’s food culture—where meals are shared at family tables and markets buzz with seasonal abundance—is a living classroom I am eager to learn from daily. I envision myself not just observing but actively participating in your team’s efforts to preserve Naples’ nutritional legacy while innovating for modern health challenges. Whether it involves supporting maternal nutrition programs, developing school meal guidelines, or educating on sustainable eating habits using local products, I am ready to bring my diligence, curiosity, and passion for the Italian way of life to every task.</w:t>
      </w:r>
    </w:p>
    <w:p>
      <w:pPr>
        <w:pStyle w:val="BodyText"/>
      </w:pPr>
      <w:r>
        <w:t xml:space="preserve">Italy Naples has long been a beacon of culinary artistry and public health wisdom. By integrating my academic training with hands-on experience in your department, I aim to grow into a Dietitian who honors tradition while advancing science—a professional who understands that in Naples, food is never merely sustenance; it is culture, healing, and hope. I am confident that my dedication to cultural immersion and clinical excellence aligns perfectly with the values of your institution. The opportunity to learn from your experts in this historic city would be a transformative step toward my goal of becoming a registered Dietitian who makes tangible, positive impacts on communities across Italy.</w:t>
      </w:r>
    </w:p>
    <w:p>
      <w:pPr>
        <w:pStyle w:val="BodyText"/>
      </w:pPr>
      <w:r>
        <w:t xml:space="preserve">Thank you for considering my application. I am eager to discuss how my skills and enthusiasm for Mediterranean nutrition can support your mission. I look forward to the possibility of contributing to your team in Naples and learning from the wisdom that flows through its streets, markets, and kitchens.</w:t>
      </w:r>
    </w:p>
    <w:p>
      <w:pPr>
        <w:pStyle w:val="BodyText"/>
      </w:pPr>
      <w:r>
        <w:t xml:space="preserve">Sincerely,</w:t>
      </w:r>
      <w:r>
        <w:br/>
      </w:r>
      <w:r>
        <w:t xml:space="preserve">[Your Full Name]</w:t>
      </w:r>
      <w:r>
        <w:br/>
      </w:r>
      <w:r>
        <w:t xml:space="preserve">[Your Email Address] | [Your Phone Number] | [LinkedIn Profile URL (Optional)]</w:t>
      </w:r>
      <w:r>
        <w:br/>
      </w:r>
      <w:r>
        <w:t xml:space="preserve">Portfolio/Relevant Links: [Link to Academic Projects or Nutrition Blo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Naples, Italy</dc:title>
  <dc:creator/>
  <cp:keywords/>
  <dcterms:created xsi:type="dcterms:W3CDTF">2026-07-20T06:38:03Z</dcterms:created>
  <dcterms:modified xsi:type="dcterms:W3CDTF">2026-07-20T06:38:03Z</dcterms:modified>
</cp:coreProperties>
</file>

<file path=docProps/custom.xml><?xml version="1.0" encoding="utf-8"?>
<Properties xmlns="http://schemas.openxmlformats.org/officeDocument/2006/custom-properties" xmlns:vt="http://schemas.openxmlformats.org/officeDocument/2006/docPropsVTypes"/>
</file>